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tory name         </w:t>
            </w: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Seat preferences</w:t>
            </w:r>
            <w:r>
              <w:rPr>
                <w:sz w:val="24"/>
                <w:szCs w:val="24"/>
              </w:rPr>
              <w:t xml:space="preserve">                            Story ID</w:t>
            </w:r>
            <w:r>
              <w:rPr>
                <w:sz w:val="24"/>
                <w:szCs w:val="24"/>
              </w:rPr>
              <w:t xml:space="preserve">  1.2.1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s a         </w:t>
            </w:r>
            <w:r>
              <w:rPr>
                <w:color w:val="2E75B6" w:themeColor="accent1" w:themeShade="BF"/>
                <w:sz w:val="24"/>
                <w:szCs w:val="24"/>
              </w:rPr>
              <w:t>Passenger with special seating need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 want     </w:t>
            </w:r>
            <w:r>
              <w:rPr>
                <w:color w:val="2E75B6" w:themeColor="accent1" w:themeShade="BF"/>
                <w:sz w:val="24"/>
                <w:szCs w:val="24"/>
              </w:rPr>
              <w:t>to select special seat (e.g., seat with extra legroom)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o that   </w:t>
            </w:r>
            <w:r>
              <w:rPr>
                <w:color w:val="2E75B6" w:themeColor="accent1" w:themeShade="BF"/>
                <w:sz w:val="24"/>
                <w:szCs w:val="24"/>
              </w:rPr>
              <w:t>I can stay more comfortable during the flight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        very high, high, </w:t>
            </w:r>
            <w:r>
              <w:rPr>
                <w:color w:val="FF0000"/>
                <w:sz w:val="24"/>
                <w:szCs w:val="24"/>
              </w:rPr>
              <w:t>medium</w:t>
            </w:r>
            <w:r>
              <w:rPr>
                <w:sz w:val="24"/>
                <w:szCs w:val="24"/>
              </w:rPr>
              <w:t xml:space="preserve">, low, very low     Iteration number </w:t>
            </w:r>
            <w:r>
              <w:rPr>
                <w:color w:val="2E75B6" w:themeColor="accent1" w:themeShade="BF"/>
                <w:sz w:val="24"/>
                <w:szCs w:val="24"/>
              </w:rPr>
              <w:t>1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started      </w:t>
            </w:r>
            <w:r>
              <w:rPr>
                <w:sz w:val="24"/>
                <w:szCs w:val="24"/>
              </w:rPr>
              <w:t>2022/3/19</w:t>
            </w:r>
            <w:r>
              <w:rPr>
                <w:sz w:val="24"/>
                <w:szCs w:val="24"/>
              </w:rPr>
              <w:t xml:space="preserve">                                      </w:t>
            </w:r>
            <w:bookmarkStart w:id="0" w:name="_GoBack"/>
            <w:bookmarkEnd w:id="0"/>
            <w:r>
              <w:rPr>
                <w:sz w:val="24"/>
                <w:szCs w:val="24"/>
              </w:rPr>
              <w:t xml:space="preserve">    Date finished</w:t>
            </w:r>
            <w:r>
              <w:rPr>
                <w:sz w:val="24"/>
                <w:szCs w:val="24"/>
              </w:rPr>
              <w:t xml:space="preserve"> 2022/3/21</w:t>
            </w:r>
          </w:p>
        </w:tc>
      </w:tr>
    </w:tbl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V</w:t>
            </w:r>
            <w:r>
              <w:rPr>
                <w:color w:val="2E75B6" w:themeColor="accent1" w:themeShade="BF"/>
                <w:sz w:val="24"/>
                <w:szCs w:val="24"/>
              </w:rPr>
              <w:t>erify that seats that can be chosen are still available.</w:t>
            </w: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V</w:t>
            </w:r>
            <w:r>
              <w:rPr>
                <w:color w:val="2E75B6" w:themeColor="accent1" w:themeShade="BF"/>
                <w:sz w:val="24"/>
                <w:szCs w:val="24"/>
              </w:rPr>
              <w:t>erify that user can see the position of seat clearly.</w:t>
            </w:r>
          </w:p>
          <w:p>
            <w:pPr>
              <w:spacing w:after="0" w:line="240" w:lineRule="auto"/>
              <w:rPr>
                <w:rFonts w:hint="eastAsia"/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V</w:t>
            </w:r>
            <w:r>
              <w:rPr>
                <w:color w:val="2E75B6" w:themeColor="accent1" w:themeShade="BF"/>
                <w:sz w:val="24"/>
                <w:szCs w:val="24"/>
              </w:rPr>
              <w:t>erify that the additional price can be displayed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bc0szAxMDYzMzNV0lEKTi0uzszPAykwrAUAyhkaBSwAAAA="/>
  </w:docVars>
  <w:rsids>
    <w:rsidRoot w:val="00191B8F"/>
    <w:rsid w:val="000138EA"/>
    <w:rsid w:val="00044091"/>
    <w:rsid w:val="00093EB6"/>
    <w:rsid w:val="000C5985"/>
    <w:rsid w:val="000F56E5"/>
    <w:rsid w:val="00191B8F"/>
    <w:rsid w:val="001C775D"/>
    <w:rsid w:val="001F6DDB"/>
    <w:rsid w:val="003A46A6"/>
    <w:rsid w:val="004B0C6B"/>
    <w:rsid w:val="004D6B3D"/>
    <w:rsid w:val="006A5D76"/>
    <w:rsid w:val="00716374"/>
    <w:rsid w:val="007F482B"/>
    <w:rsid w:val="008209F5"/>
    <w:rsid w:val="00834789"/>
    <w:rsid w:val="00A3167B"/>
    <w:rsid w:val="00B34531"/>
    <w:rsid w:val="00BE0629"/>
    <w:rsid w:val="00C24B48"/>
    <w:rsid w:val="00C603C4"/>
    <w:rsid w:val="00CE1F4F"/>
    <w:rsid w:val="00CE7983"/>
    <w:rsid w:val="00D55221"/>
    <w:rsid w:val="00E331CF"/>
    <w:rsid w:val="00E635FF"/>
    <w:rsid w:val="00E77EF7"/>
    <w:rsid w:val="00FD1649"/>
    <w:rsid w:val="899F5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4"/>
    <w:link w:val="2"/>
    <w:qFormat/>
    <w:uiPriority w:val="99"/>
    <w:rPr>
      <w:sz w:val="18"/>
      <w:szCs w:val="18"/>
    </w:rPr>
  </w:style>
  <w:style w:type="paragraph" w:customStyle="1" w:styleId="9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ueen Mary University of London</Company>
  <Pages>1</Pages>
  <Words>106</Words>
  <Characters>607</Characters>
  <Lines>5</Lines>
  <Paragraphs>1</Paragraphs>
  <TotalTime>0</TotalTime>
  <ScaleCrop>false</ScaleCrop>
  <LinksUpToDate>false</LinksUpToDate>
  <CharactersWithSpaces>712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2-20T19:56:00Z</dcterms:created>
  <dc:creator>Ling Ma</dc:creator>
  <cp:lastModifiedBy>lichunlin</cp:lastModifiedBy>
  <dcterms:modified xsi:type="dcterms:W3CDTF">2022-04-14T11:51:45Z</dcterms:modified>
  <cp:revision>3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